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9B5E0" w14:textId="77777777" w:rsidR="008D2E3B" w:rsidRPr="00254849" w:rsidRDefault="001F2F05">
      <w:pPr>
        <w:pStyle w:val="Heading1"/>
        <w:rPr>
          <w:color w:val="000000" w:themeColor="text1"/>
          <w:sz w:val="36"/>
          <w:szCs w:val="36"/>
        </w:rPr>
      </w:pPr>
      <w:bookmarkStart w:id="0" w:name="quentin-blacklock"/>
      <w:bookmarkEnd w:id="0"/>
      <w:r w:rsidRPr="00254849">
        <w:rPr>
          <w:color w:val="000000" w:themeColor="text1"/>
          <w:sz w:val="36"/>
          <w:szCs w:val="36"/>
        </w:rPr>
        <w:t>Quentin Blacklock</w:t>
      </w:r>
    </w:p>
    <w:p w14:paraId="2D73532E" w14:textId="77777777" w:rsidR="00360DC0" w:rsidRPr="00360DC0" w:rsidRDefault="00360DC0" w:rsidP="00360DC0">
      <w:pPr>
        <w:pStyle w:val="BodyText"/>
        <w:rPr>
          <w:sz w:val="20"/>
          <w:szCs w:val="20"/>
        </w:rPr>
      </w:pPr>
      <w:r w:rsidRPr="00360DC0">
        <w:rPr>
          <w:sz w:val="20"/>
          <w:szCs w:val="20"/>
        </w:rPr>
        <w:t>blacklockq@gmail.com</w:t>
      </w:r>
    </w:p>
    <w:p w14:paraId="3C4AC87A" w14:textId="77777777" w:rsidR="008D2E3B" w:rsidRPr="00123533" w:rsidRDefault="001F2F05">
      <w:pPr>
        <w:pStyle w:val="Heading3"/>
        <w:rPr>
          <w:color w:val="000000" w:themeColor="text1"/>
          <w:sz w:val="22"/>
          <w:szCs w:val="22"/>
        </w:rPr>
      </w:pPr>
      <w:bookmarkStart w:id="1" w:name="software-development-data-analytics-stra"/>
      <w:bookmarkEnd w:id="1"/>
      <w:r w:rsidRPr="00123533">
        <w:rPr>
          <w:color w:val="000000" w:themeColor="text1"/>
          <w:sz w:val="22"/>
          <w:szCs w:val="22"/>
        </w:rPr>
        <w:t>S</w:t>
      </w:r>
      <w:r w:rsidRPr="00123533">
        <w:rPr>
          <w:color w:val="000000" w:themeColor="text1"/>
          <w:sz w:val="22"/>
          <w:szCs w:val="22"/>
        </w:rPr>
        <w:t>oftware Development, Data Analytics, Strategic Management of Technology, People &amp; Knowledge</w:t>
      </w:r>
    </w:p>
    <w:p w14:paraId="1BF9D613" w14:textId="77777777" w:rsidR="008D2E3B" w:rsidRPr="00123533" w:rsidRDefault="001F2F05">
      <w:pPr>
        <w:rPr>
          <w:color w:val="000000" w:themeColor="text1"/>
        </w:rPr>
      </w:pPr>
      <w:r w:rsidRPr="00123533">
        <w:rPr>
          <w:color w:val="000000" w:themeColor="text1"/>
        </w:rPr>
        <w:pict w14:anchorId="3E4B5E07">
          <v:rect id="_x0000_i1037" style="width:0;height:1.5pt" o:hralign="center" o:hrstd="t" o:hr="t"/>
        </w:pict>
      </w:r>
    </w:p>
    <w:p w14:paraId="5A966401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color w:val="000000" w:themeColor="text1"/>
        </w:rPr>
        <w:t>I have a strong manufacturing background with 20 + years of experience that includes operations, technology and management, that has prepared me for the challenges as business seeks digitally transformation.</w:t>
      </w:r>
    </w:p>
    <w:p w14:paraId="568750AE" w14:textId="77777777" w:rsidR="008D2E3B" w:rsidRPr="00123533" w:rsidRDefault="001F2F05">
      <w:pPr>
        <w:pStyle w:val="BodyText"/>
        <w:rPr>
          <w:color w:val="000000" w:themeColor="text1"/>
        </w:rPr>
      </w:pPr>
      <w:r w:rsidRPr="00123533">
        <w:rPr>
          <w:color w:val="000000" w:themeColor="text1"/>
        </w:rPr>
        <w:t>I seek new opportunities to solve business probl</w:t>
      </w:r>
      <w:r w:rsidRPr="00123533">
        <w:rPr>
          <w:color w:val="000000" w:themeColor="text1"/>
        </w:rPr>
        <w:t>ems through software development, data analytics, and the strategic management of technology, people and knowledge.</w:t>
      </w:r>
    </w:p>
    <w:p w14:paraId="202F06A5" w14:textId="77777777" w:rsidR="008D2E3B" w:rsidRPr="00123533" w:rsidRDefault="001F2F05">
      <w:pPr>
        <w:pStyle w:val="BodyText"/>
        <w:rPr>
          <w:color w:val="000000" w:themeColor="text1"/>
        </w:rPr>
      </w:pPr>
      <w:r w:rsidRPr="00123533">
        <w:rPr>
          <w:color w:val="000000" w:themeColor="text1"/>
        </w:rPr>
        <w:t>Passionate about lifelong learning, I am currently exploring gamification in business, Power BI, and social knowledge management.</w:t>
      </w:r>
    </w:p>
    <w:p w14:paraId="471E9CD7" w14:textId="77777777" w:rsidR="008D2E3B" w:rsidRPr="00123533" w:rsidRDefault="001F2F05">
      <w:pPr>
        <w:pStyle w:val="BodyText"/>
        <w:rPr>
          <w:color w:val="000000" w:themeColor="text1"/>
        </w:rPr>
      </w:pPr>
      <w:r w:rsidRPr="00123533">
        <w:rPr>
          <w:color w:val="000000" w:themeColor="text1"/>
        </w:rPr>
        <w:t>Outside of</w:t>
      </w:r>
      <w:r w:rsidRPr="00123533">
        <w:rPr>
          <w:color w:val="000000" w:themeColor="text1"/>
        </w:rPr>
        <w:t xml:space="preserve"> geek stuff, Quentin enjoys golfing, distance cycling</w:t>
      </w:r>
      <w:r w:rsidRPr="00123533">
        <w:rPr>
          <w:color w:val="000000" w:themeColor="text1"/>
        </w:rPr>
        <w:t>.</w:t>
      </w:r>
    </w:p>
    <w:p w14:paraId="7C73C715" w14:textId="77777777" w:rsidR="008D2E3B" w:rsidRPr="00123533" w:rsidRDefault="001F2F05">
      <w:pPr>
        <w:pStyle w:val="Heading2"/>
        <w:rPr>
          <w:color w:val="000000" w:themeColor="text1"/>
        </w:rPr>
      </w:pPr>
      <w:bookmarkStart w:id="2" w:name="experience"/>
      <w:bookmarkEnd w:id="2"/>
      <w:r w:rsidRPr="00123533">
        <w:rPr>
          <w:color w:val="000000" w:themeColor="text1"/>
        </w:rPr>
        <w:t>Experience</w:t>
      </w:r>
    </w:p>
    <w:p w14:paraId="00A96ED0" w14:textId="77777777" w:rsidR="008D2E3B" w:rsidRPr="00123533" w:rsidRDefault="001F2F05">
      <w:pPr>
        <w:rPr>
          <w:color w:val="000000" w:themeColor="text1"/>
        </w:rPr>
      </w:pPr>
      <w:r w:rsidRPr="00123533">
        <w:rPr>
          <w:color w:val="000000" w:themeColor="text1"/>
        </w:rPr>
        <w:pict w14:anchorId="6C630569">
          <v:rect id="_x0000_i1038" style="width:0;height:1.5pt" o:hralign="center" o:hrstd="t" o:hr="t"/>
        </w:pict>
      </w:r>
    </w:p>
    <w:p w14:paraId="7F0CD08A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Chief Information Officer</w:t>
      </w:r>
      <w:r w:rsidRPr="00123533">
        <w:rPr>
          <w:color w:val="000000" w:themeColor="text1"/>
        </w:rPr>
        <w:t xml:space="preserve">    Times Printing LLC     May 2016 - Present</w:t>
      </w:r>
    </w:p>
    <w:p w14:paraId="29A93A11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Leading end to end technology transition post acquisition.</w:t>
      </w:r>
    </w:p>
    <w:p w14:paraId="5C256DD3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Developed New Reporting Systems for Job Co</w:t>
      </w:r>
      <w:r w:rsidRPr="00123533">
        <w:rPr>
          <w:color w:val="000000" w:themeColor="text1"/>
        </w:rPr>
        <w:t>st Analysis, Manufacturing Performance Reporting.</w:t>
      </w:r>
    </w:p>
    <w:p w14:paraId="22F314B7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Developed New Sales Compensation Plan Automation.</w:t>
      </w:r>
    </w:p>
    <w:p w14:paraId="626E7AE2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Planning technological integration into the new parent company.</w:t>
      </w:r>
    </w:p>
    <w:p w14:paraId="436D181A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Planning data center and infrastructure updates.</w:t>
      </w:r>
    </w:p>
    <w:p w14:paraId="4B427BC8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Leader of Compliance Team for FSC &amp; SFI Cer</w:t>
      </w:r>
      <w:r w:rsidRPr="00123533">
        <w:rPr>
          <w:color w:val="000000" w:themeColor="text1"/>
        </w:rPr>
        <w:t>tifications.</w:t>
      </w:r>
    </w:p>
    <w:p w14:paraId="5093756E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IT Manager.</w:t>
      </w:r>
    </w:p>
    <w:p w14:paraId="440CEBA1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Administration and Support of Enterprise Business Applications.</w:t>
      </w:r>
    </w:p>
    <w:p w14:paraId="3EB86431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General Systems and Network Administration of over 200 users in an enterprise environment.</w:t>
      </w:r>
    </w:p>
    <w:p w14:paraId="42E88A6F" w14:textId="77777777" w:rsidR="008D2E3B" w:rsidRPr="00123533" w:rsidRDefault="001F2F05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123533">
        <w:rPr>
          <w:color w:val="000000" w:themeColor="text1"/>
        </w:rPr>
        <w:t>Director of Campus Security.</w:t>
      </w:r>
    </w:p>
    <w:p w14:paraId="6E13ADF8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Chief Information Officer</w:t>
      </w:r>
      <w:r w:rsidRPr="00123533">
        <w:rPr>
          <w:color w:val="000000" w:themeColor="text1"/>
        </w:rPr>
        <w:t xml:space="preserve">    Times Printing Co.</w:t>
      </w:r>
      <w:r w:rsidRPr="00123533">
        <w:rPr>
          <w:color w:val="000000" w:themeColor="text1"/>
        </w:rPr>
        <w:t xml:space="preserve"> Inc.     April 2014 May 2016</w:t>
      </w:r>
    </w:p>
    <w:p w14:paraId="040607A5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Provided data and analytics support to management through due diligence and acquisition.</w:t>
      </w:r>
    </w:p>
    <w:p w14:paraId="766004DA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Developed Manufacturing Performance Analytics for Equipment and Operators.</w:t>
      </w:r>
    </w:p>
    <w:p w14:paraId="5CA71D13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Developed Dashboard Portal for Customer Service.</w:t>
      </w:r>
    </w:p>
    <w:p w14:paraId="121341BD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Implemented S</w:t>
      </w:r>
      <w:r w:rsidRPr="00123533">
        <w:rPr>
          <w:color w:val="000000" w:themeColor="text1"/>
        </w:rPr>
        <w:t>erver-Based Document Scanning and OCR System.</w:t>
      </w:r>
    </w:p>
    <w:p w14:paraId="07CDAF5A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Developed Management App Date Database for Invoice Scan to Customer Email.</w:t>
      </w:r>
    </w:p>
    <w:p w14:paraId="78CCD24E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Leader of cross-functional Future Business Systems Research Team.</w:t>
      </w:r>
    </w:p>
    <w:p w14:paraId="64ACE688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Leader of Compliance Team for FSC &amp; SFI Certifications.</w:t>
      </w:r>
    </w:p>
    <w:p w14:paraId="5814D455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Developed Internal Audit software for FSC &amp; SFI Compliance.</w:t>
      </w:r>
    </w:p>
    <w:p w14:paraId="3222B46B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IT Manager.</w:t>
      </w:r>
    </w:p>
    <w:p w14:paraId="78704A27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t>Administration and Support of Enterprise Business Applications.</w:t>
      </w:r>
    </w:p>
    <w:p w14:paraId="06D9BFD8" w14:textId="77777777" w:rsidR="008D2E3B" w:rsidRPr="00123533" w:rsidRDefault="001F2F05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123533">
        <w:rPr>
          <w:color w:val="000000" w:themeColor="text1"/>
        </w:rPr>
        <w:lastRenderedPageBreak/>
        <w:t>General Systems and Network Administration of over 200 users in an enterprise environment.</w:t>
      </w:r>
    </w:p>
    <w:p w14:paraId="6AA176BE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Systems &amp; Software Engineer</w:t>
      </w:r>
      <w:r w:rsidRPr="00123533">
        <w:rPr>
          <w:color w:val="000000" w:themeColor="text1"/>
        </w:rPr>
        <w:t xml:space="preserve">  </w:t>
      </w:r>
      <w:r w:rsidRPr="00123533">
        <w:rPr>
          <w:color w:val="000000" w:themeColor="text1"/>
        </w:rPr>
        <w:t>  Times Printing Co. Inc.     October 2011 - April 2014</w:t>
      </w:r>
    </w:p>
    <w:p w14:paraId="4F55367B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75% Software Engineer 25% IT &amp; Industrial Systems Engineer.</w:t>
      </w:r>
    </w:p>
    <w:p w14:paraId="1317F643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Implemented Document Management System and Wireless Mobile Units.</w:t>
      </w:r>
    </w:p>
    <w:p w14:paraId="194F1932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Developed UPS &amp; Fedex Integration to Accounting with Reporting.</w:t>
      </w:r>
    </w:p>
    <w:p w14:paraId="0A865721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 xml:space="preserve">Developed </w:t>
      </w:r>
      <w:r w:rsidRPr="00123533">
        <w:rPr>
          <w:color w:val="000000" w:themeColor="text1"/>
        </w:rPr>
        <w:t>CRM App for Billing.</w:t>
      </w:r>
    </w:p>
    <w:p w14:paraId="5EC936CC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Web Enabled Legacy Scheduling System.</w:t>
      </w:r>
    </w:p>
    <w:p w14:paraId="68481795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Developed Customer Growl Implementation for Schedule Change Notification.</w:t>
      </w:r>
    </w:p>
    <w:p w14:paraId="30BDA96A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Developed Advanced Job Cost Analysis Tools.</w:t>
      </w:r>
    </w:p>
    <w:p w14:paraId="77190BC4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Developed Slow Moving Paper Inventory Analysis Tools.</w:t>
      </w:r>
    </w:p>
    <w:p w14:paraId="16E54A41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Line of Business Applicat</w:t>
      </w:r>
      <w:r w:rsidRPr="00123533">
        <w:rPr>
          <w:color w:val="000000" w:themeColor="text1"/>
        </w:rPr>
        <w:t>ion Development.</w:t>
      </w:r>
    </w:p>
    <w:p w14:paraId="755E5064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Project Manager - Fiber Internet and PRI Installation.</w:t>
      </w:r>
    </w:p>
    <w:p w14:paraId="3E3EEFAF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Project Manager - New Phone System Installation.</w:t>
      </w:r>
    </w:p>
    <w:p w14:paraId="0F7DE106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Industrial Systems Administration and Maintenance over 40 Industrial Computers</w:t>
      </w:r>
    </w:p>
    <w:p w14:paraId="6B2E4B7D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Administration and Support of Enterprise Business Applications.</w:t>
      </w:r>
    </w:p>
    <w:p w14:paraId="6A12EFF8" w14:textId="77777777" w:rsidR="008D2E3B" w:rsidRPr="00123533" w:rsidRDefault="001F2F05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123533">
        <w:rPr>
          <w:color w:val="000000" w:themeColor="text1"/>
        </w:rPr>
        <w:t>General Systems and Network Administration of over 250 users in an enterprise environment.</w:t>
      </w:r>
    </w:p>
    <w:p w14:paraId="738CFD25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Programmer Analyst</w:t>
      </w:r>
      <w:r w:rsidRPr="00123533">
        <w:rPr>
          <w:color w:val="000000" w:themeColor="text1"/>
        </w:rPr>
        <w:t xml:space="preserve">    Times Printing Co. Inc.     April 2006 - October 2011</w:t>
      </w:r>
    </w:p>
    <w:p w14:paraId="02D85E8B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Implemented Warehouse Man</w:t>
      </w:r>
      <w:r w:rsidRPr="00123533">
        <w:rPr>
          <w:color w:val="000000" w:themeColor="text1"/>
        </w:rPr>
        <w:t>agement System with Barcoding.</w:t>
      </w:r>
    </w:p>
    <w:p w14:paraId="41AFB5C4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eveloped Data Pump between ERP System and Warehouse System.</w:t>
      </w:r>
    </w:p>
    <w:p w14:paraId="0CDCEDAF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eveloped Business Specific Administration Module for Warehouse System.</w:t>
      </w:r>
    </w:p>
    <w:p w14:paraId="12971603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eveloped Replacement Output Module for Warehouse System.</w:t>
      </w:r>
    </w:p>
    <w:p w14:paraId="493436D9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eveloped Bindery Planning Module to ERP System.</w:t>
      </w:r>
    </w:p>
    <w:p w14:paraId="732900CA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eveloped Inventory Search for Warehouse System.</w:t>
      </w:r>
    </w:p>
    <w:p w14:paraId="07103D0C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Line of Business Application Development.</w:t>
      </w:r>
    </w:p>
    <w:p w14:paraId="1502ABFC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Microsoft &amp; Crystal Reports.</w:t>
      </w:r>
    </w:p>
    <w:p w14:paraId="228CA5FC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Linux System Administration.</w:t>
      </w:r>
    </w:p>
    <w:p w14:paraId="08C87A4F" w14:textId="77777777" w:rsidR="008D2E3B" w:rsidRPr="00123533" w:rsidRDefault="001F2F05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123533">
        <w:rPr>
          <w:color w:val="000000" w:themeColor="text1"/>
        </w:rPr>
        <w:t>Database Administration.</w:t>
      </w:r>
    </w:p>
    <w:p w14:paraId="0E08E04D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IT &amp; Finishing Systems Technician</w:t>
      </w:r>
      <w:r w:rsidRPr="00123533">
        <w:rPr>
          <w:color w:val="000000" w:themeColor="text1"/>
        </w:rPr>
        <w:t xml:space="preserve">    Times Printing Co. Inc.     February 2004 - April 2006</w:t>
      </w:r>
    </w:p>
    <w:p w14:paraId="059194E9" w14:textId="77777777" w:rsidR="008D2E3B" w:rsidRPr="00123533" w:rsidRDefault="001F2F05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123533">
        <w:rPr>
          <w:color w:val="000000" w:themeColor="text1"/>
        </w:rPr>
        <w:t>Maintained Binding Line Controllers.</w:t>
      </w:r>
    </w:p>
    <w:p w14:paraId="3D0A6531" w14:textId="77777777" w:rsidR="008D2E3B" w:rsidRPr="00123533" w:rsidRDefault="001F2F05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123533">
        <w:rPr>
          <w:color w:val="000000" w:themeColor="text1"/>
        </w:rPr>
        <w:t>Maintained Industrial Computers.</w:t>
      </w:r>
    </w:p>
    <w:p w14:paraId="52D8EBA1" w14:textId="77777777" w:rsidR="008D2E3B" w:rsidRPr="00123533" w:rsidRDefault="001F2F05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123533">
        <w:rPr>
          <w:color w:val="000000" w:themeColor="text1"/>
        </w:rPr>
        <w:t>Maintained Industrial Ink Jet Printers.</w:t>
      </w:r>
    </w:p>
    <w:p w14:paraId="66D46FBB" w14:textId="77777777" w:rsidR="008D2E3B" w:rsidRPr="00123533" w:rsidRDefault="001F2F05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123533">
        <w:rPr>
          <w:color w:val="000000" w:themeColor="text1"/>
        </w:rPr>
        <w:t>Developed backup and restore application for industrial systems.</w:t>
      </w:r>
    </w:p>
    <w:p w14:paraId="7ECF3684" w14:textId="77777777" w:rsidR="008D2E3B" w:rsidRPr="00123533" w:rsidRDefault="001F2F05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123533">
        <w:rPr>
          <w:color w:val="000000" w:themeColor="text1"/>
        </w:rPr>
        <w:t>Modified DOS based Mac</w:t>
      </w:r>
      <w:r w:rsidRPr="00123533">
        <w:rPr>
          <w:color w:val="000000" w:themeColor="text1"/>
        </w:rPr>
        <w:t>hine Controllers to work with TCPIP. Saved the company $400,000.</w:t>
      </w:r>
    </w:p>
    <w:p w14:paraId="6E6B6122" w14:textId="77777777" w:rsidR="008D2E3B" w:rsidRPr="00123533" w:rsidRDefault="001F2F05">
      <w:pPr>
        <w:pStyle w:val="Heading2"/>
        <w:rPr>
          <w:color w:val="000000" w:themeColor="text1"/>
        </w:rPr>
      </w:pPr>
      <w:bookmarkStart w:id="3" w:name="education"/>
      <w:bookmarkEnd w:id="3"/>
      <w:r w:rsidRPr="00123533">
        <w:rPr>
          <w:color w:val="000000" w:themeColor="text1"/>
        </w:rPr>
        <w:t>Education</w:t>
      </w:r>
    </w:p>
    <w:p w14:paraId="287A46DF" w14:textId="77777777" w:rsidR="008D2E3B" w:rsidRPr="00123533" w:rsidRDefault="001F2F05">
      <w:pPr>
        <w:rPr>
          <w:color w:val="000000" w:themeColor="text1"/>
        </w:rPr>
      </w:pPr>
      <w:r w:rsidRPr="00123533">
        <w:rPr>
          <w:color w:val="000000" w:themeColor="text1"/>
        </w:rPr>
        <w:pict w14:anchorId="2DD3894D">
          <v:rect id="_x0000_i1039" style="width:0;height:1.5pt" o:hralign="center" o:hrstd="t" o:hr="t"/>
        </w:pict>
      </w:r>
    </w:p>
    <w:p w14:paraId="75FD93AD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Master of Science Engineering Management</w:t>
      </w:r>
      <w:r w:rsidRPr="00123533">
        <w:rPr>
          <w:color w:val="000000" w:themeColor="text1"/>
        </w:rPr>
        <w:t xml:space="preserve">     Milwaukee School of Engineering - 2014</w:t>
      </w:r>
    </w:p>
    <w:p w14:paraId="1C175CAB" w14:textId="77777777" w:rsidR="008D2E3B" w:rsidRPr="00123533" w:rsidRDefault="001F2F05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123533">
        <w:rPr>
          <w:color w:val="000000" w:themeColor="text1"/>
        </w:rPr>
        <w:t>GPA 3.96</w:t>
      </w:r>
    </w:p>
    <w:p w14:paraId="474AD9AC" w14:textId="77777777" w:rsidR="008D2E3B" w:rsidRPr="00123533" w:rsidRDefault="001F2F05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123533">
        <w:rPr>
          <w:color w:val="000000" w:themeColor="text1"/>
        </w:rPr>
        <w:t>Strategic Management of Technol</w:t>
      </w:r>
      <w:r w:rsidR="00CC4090">
        <w:rPr>
          <w:color w:val="000000" w:themeColor="text1"/>
        </w:rPr>
        <w:t>o</w:t>
      </w:r>
      <w:r w:rsidRPr="00123533">
        <w:rPr>
          <w:color w:val="000000" w:themeColor="text1"/>
        </w:rPr>
        <w:t>gy, People and Knowledge.</w:t>
      </w:r>
    </w:p>
    <w:p w14:paraId="1D8D7540" w14:textId="77777777" w:rsidR="00640D47" w:rsidRDefault="001F2F05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123533">
        <w:rPr>
          <w:color w:val="000000" w:themeColor="text1"/>
        </w:rPr>
        <w:t>Thesis topic: Key Factors fo</w:t>
      </w:r>
      <w:r w:rsidRPr="00123533">
        <w:rPr>
          <w:color w:val="000000" w:themeColor="text1"/>
        </w:rPr>
        <w:t>r Social Knowledge Management Initiatives.</w:t>
      </w:r>
    </w:p>
    <w:p w14:paraId="56D7E2F4" w14:textId="77777777" w:rsidR="00254849" w:rsidRDefault="00254849">
      <w:pPr>
        <w:pStyle w:val="FirstParagraph"/>
        <w:rPr>
          <w:b/>
          <w:color w:val="000000" w:themeColor="text1"/>
        </w:rPr>
      </w:pPr>
    </w:p>
    <w:p w14:paraId="332A8827" w14:textId="77777777" w:rsidR="008D2E3B" w:rsidRPr="00123533" w:rsidRDefault="001F2F05">
      <w:pPr>
        <w:pStyle w:val="FirstParagraph"/>
        <w:rPr>
          <w:color w:val="000000" w:themeColor="text1"/>
        </w:rPr>
      </w:pPr>
      <w:bookmarkStart w:id="4" w:name="_GoBack"/>
      <w:bookmarkEnd w:id="4"/>
      <w:r w:rsidRPr="00123533">
        <w:rPr>
          <w:b/>
          <w:color w:val="000000" w:themeColor="text1"/>
        </w:rPr>
        <w:t>Masters Certificate Knowledge Management</w:t>
      </w:r>
      <w:r w:rsidRPr="00123533">
        <w:rPr>
          <w:color w:val="000000" w:themeColor="text1"/>
        </w:rPr>
        <w:t xml:space="preserve">     Milwaukee School of Engineering - 2013</w:t>
      </w:r>
    </w:p>
    <w:p w14:paraId="01B60E06" w14:textId="77777777" w:rsidR="008D2E3B" w:rsidRPr="00123533" w:rsidRDefault="001F2F05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123533">
        <w:rPr>
          <w:color w:val="000000" w:themeColor="text1"/>
        </w:rPr>
        <w:t>GPA 4.0</w:t>
      </w:r>
    </w:p>
    <w:p w14:paraId="4044A517" w14:textId="77777777" w:rsidR="008D2E3B" w:rsidRPr="00123533" w:rsidRDefault="001F2F05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123533">
        <w:rPr>
          <w:color w:val="000000" w:themeColor="text1"/>
        </w:rPr>
        <w:t>Knowledge Management is the process of capturing, developing, sharing, and effectively using organizational knowledge.</w:t>
      </w:r>
    </w:p>
    <w:p w14:paraId="247E43F1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Ba</w:t>
      </w:r>
      <w:r w:rsidRPr="00123533">
        <w:rPr>
          <w:b/>
          <w:color w:val="000000" w:themeColor="text1"/>
        </w:rPr>
        <w:t>chelor of Science Management Information Systems</w:t>
      </w:r>
      <w:r w:rsidRPr="00123533">
        <w:rPr>
          <w:color w:val="000000" w:themeColor="text1"/>
        </w:rPr>
        <w:t xml:space="preserve">     Milwaukee School of Engineering - 2011</w:t>
      </w:r>
    </w:p>
    <w:p w14:paraId="1B014434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GPA 3.89</w:t>
      </w:r>
    </w:p>
    <w:p w14:paraId="1AA23597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Application Development Focus.</w:t>
      </w:r>
    </w:p>
    <w:p w14:paraId="5BEEAC42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Project: Warehouse Management Bar-coding. Sold to company, in production.</w:t>
      </w:r>
    </w:p>
    <w:p w14:paraId="6E5347F9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Project: Business Intelligence Dashboards.</w:t>
      </w:r>
    </w:p>
    <w:p w14:paraId="0BFD2029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Project: Project Management for Charity Fundraiser.</w:t>
      </w:r>
    </w:p>
    <w:p w14:paraId="08C76C63" w14:textId="77777777" w:rsidR="008D2E3B" w:rsidRPr="00123533" w:rsidRDefault="001F2F05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123533">
        <w:rPr>
          <w:color w:val="000000" w:themeColor="text1"/>
        </w:rPr>
        <w:t>Coursework: JAVA, Databases, Project Management, Business Intelligence.</w:t>
      </w:r>
    </w:p>
    <w:p w14:paraId="6595BAE0" w14:textId="77777777" w:rsidR="008D2E3B" w:rsidRPr="00123533" w:rsidRDefault="001F2F05">
      <w:pPr>
        <w:pStyle w:val="FirstParagraph"/>
        <w:rPr>
          <w:color w:val="000000" w:themeColor="text1"/>
        </w:rPr>
      </w:pPr>
      <w:r w:rsidRPr="00123533">
        <w:rPr>
          <w:b/>
          <w:color w:val="000000" w:themeColor="text1"/>
        </w:rPr>
        <w:t>Associate Degree Electrical Power Engineering</w:t>
      </w:r>
      <w:r w:rsidRPr="00123533">
        <w:rPr>
          <w:color w:val="000000" w:themeColor="text1"/>
        </w:rPr>
        <w:t xml:space="preserve"> Lakeshore Technical College - 1986</w:t>
      </w:r>
    </w:p>
    <w:p w14:paraId="3C2F03F5" w14:textId="77777777" w:rsidR="008D2E3B" w:rsidRPr="00123533" w:rsidRDefault="001F2F05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123533">
        <w:rPr>
          <w:color w:val="000000" w:themeColor="text1"/>
        </w:rPr>
        <w:t>GPA 3.96</w:t>
      </w:r>
    </w:p>
    <w:p w14:paraId="72B7AD03" w14:textId="77777777" w:rsidR="008D2E3B" w:rsidRPr="00123533" w:rsidRDefault="001F2F05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123533">
        <w:rPr>
          <w:color w:val="000000" w:themeColor="text1"/>
        </w:rPr>
        <w:t>DC and AC Electricity.</w:t>
      </w:r>
    </w:p>
    <w:p w14:paraId="0B753238" w14:textId="77777777" w:rsidR="008D2E3B" w:rsidRPr="00123533" w:rsidRDefault="001F2F05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123533">
        <w:rPr>
          <w:color w:val="000000" w:themeColor="text1"/>
        </w:rPr>
        <w:t>Digital Electronics</w:t>
      </w:r>
      <w:r w:rsidRPr="00123533">
        <w:rPr>
          <w:color w:val="000000" w:themeColor="text1"/>
        </w:rPr>
        <w:t>.</w:t>
      </w:r>
    </w:p>
    <w:p w14:paraId="2A145800" w14:textId="77777777" w:rsidR="008D2E3B" w:rsidRPr="00123533" w:rsidRDefault="001F2F05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123533">
        <w:rPr>
          <w:color w:val="000000" w:themeColor="text1"/>
        </w:rPr>
        <w:t>Generators and Motor Control Systems.</w:t>
      </w:r>
    </w:p>
    <w:p w14:paraId="6980C0AE" w14:textId="77777777" w:rsidR="008D2E3B" w:rsidRPr="00123533" w:rsidRDefault="001F2F05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123533">
        <w:rPr>
          <w:color w:val="000000" w:themeColor="text1"/>
        </w:rPr>
        <w:t>Power Transmission.</w:t>
      </w:r>
    </w:p>
    <w:p w14:paraId="0B6CB465" w14:textId="77777777" w:rsidR="00000000" w:rsidRPr="00123533" w:rsidRDefault="001F2F05">
      <w:pPr>
        <w:rPr>
          <w:color w:val="000000" w:themeColor="text1"/>
        </w:rPr>
      </w:pPr>
      <w:bookmarkStart w:id="5" w:name="technical"/>
      <w:bookmarkEnd w:id="5"/>
    </w:p>
    <w:p w14:paraId="645150B8" w14:textId="77777777" w:rsidR="00123533" w:rsidRPr="00123533" w:rsidRDefault="00123533" w:rsidP="00123533">
      <w:pPr>
        <w:shd w:val="clear" w:color="auto" w:fill="FFFFFF"/>
        <w:spacing w:before="480" w:after="120" w:line="405" w:lineRule="atLeast"/>
        <w:outlineLvl w:val="1"/>
        <w:rPr>
          <w:rFonts w:ascii="Segoe UI" w:eastAsia="Times New Roman" w:hAnsi="Segoe UI" w:cs="Segoe UI"/>
          <w:b/>
          <w:bCs/>
          <w:color w:val="000000" w:themeColor="text1"/>
          <w:sz w:val="30"/>
          <w:szCs w:val="30"/>
        </w:rPr>
      </w:pPr>
      <w:r w:rsidRPr="00123533">
        <w:rPr>
          <w:rFonts w:ascii="Segoe UI" w:eastAsia="Times New Roman" w:hAnsi="Segoe UI" w:cs="Segoe UI"/>
          <w:b/>
          <w:bCs/>
          <w:color w:val="000000" w:themeColor="text1"/>
          <w:sz w:val="30"/>
          <w:szCs w:val="30"/>
        </w:rPr>
        <w:t>Technical</w:t>
      </w:r>
    </w:p>
    <w:tbl>
      <w:tblPr>
        <w:tblW w:w="10409" w:type="dxa"/>
        <w:tblBorders>
          <w:top w:val="single" w:sz="6" w:space="0" w:color="BDC1C4"/>
          <w:left w:val="single" w:sz="6" w:space="0" w:color="BDC1C4"/>
          <w:bottom w:val="single" w:sz="6" w:space="0" w:color="BDC1C4"/>
          <w:right w:val="single" w:sz="6" w:space="0" w:color="BDC1C4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0"/>
        <w:gridCol w:w="3150"/>
        <w:gridCol w:w="5609"/>
      </w:tblGrid>
      <w:tr w:rsidR="00123533" w:rsidRPr="00123533" w14:paraId="630952F2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928E5E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b/>
                <w:bCs/>
                <w:color w:val="000000" w:themeColor="text1"/>
                <w:sz w:val="18"/>
                <w:szCs w:val="18"/>
              </w:rPr>
              <w:t>Languages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6C78B9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b/>
                <w:bCs/>
                <w:color w:val="000000" w:themeColor="text1"/>
                <w:sz w:val="18"/>
                <w:szCs w:val="18"/>
              </w:rPr>
              <w:t>Tools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60437A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b/>
                <w:bCs/>
                <w:color w:val="000000" w:themeColor="text1"/>
                <w:sz w:val="18"/>
                <w:szCs w:val="18"/>
              </w:rPr>
              <w:t>Operating Systems</w:t>
            </w:r>
          </w:p>
        </w:tc>
      </w:tr>
      <w:tr w:rsidR="00123533" w:rsidRPr="00123533" w14:paraId="280589DB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BFED85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C# .NET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7FED4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Visual Studio 2013, 2010, 2008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C7DA10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Windows 8.1, 7, XP, 2000, NT4</w:t>
            </w:r>
          </w:p>
        </w:tc>
      </w:tr>
      <w:tr w:rsidR="00123533" w:rsidRPr="00123533" w14:paraId="0AD0054D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65B91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MS SQL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73AEAD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Linq Pad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11D5C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Windows Server 2008, 2003, 2000</w:t>
            </w:r>
          </w:p>
        </w:tc>
      </w:tr>
      <w:tr w:rsidR="00123533" w:rsidRPr="00123533" w14:paraId="3141EE85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681B42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MySQL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AAD55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Jekyll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088779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Linux</w:t>
            </w:r>
          </w:p>
        </w:tc>
      </w:tr>
      <w:tr w:rsidR="00123533" w:rsidRPr="00123533" w14:paraId="63E75BB0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683BAF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Java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67A79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Net Beans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53BE3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MSDOS</w:t>
            </w:r>
          </w:p>
        </w:tc>
      </w:tr>
      <w:tr w:rsidR="00123533" w:rsidRPr="00123533" w14:paraId="59A65439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B5622D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SSRS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84401F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Crystal Reports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CD50E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VMWare</w:t>
            </w:r>
          </w:p>
        </w:tc>
      </w:tr>
      <w:tr w:rsidR="00123533" w:rsidRPr="00123533" w14:paraId="03868BAB" w14:textId="77777777" w:rsidTr="009525AF">
        <w:trPr>
          <w:trHeight w:hRule="exact" w:val="360"/>
        </w:trPr>
        <w:tc>
          <w:tcPr>
            <w:tcW w:w="16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F9FC40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Telerik Reports</w:t>
            </w:r>
          </w:p>
        </w:tc>
        <w:tc>
          <w:tcPr>
            <w:tcW w:w="3150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4F1284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Access</w:t>
            </w:r>
          </w:p>
        </w:tc>
        <w:tc>
          <w:tcPr>
            <w:tcW w:w="5609" w:type="dxa"/>
            <w:tcBorders>
              <w:bottom w:val="single" w:sz="6" w:space="0" w:color="BDC1C4"/>
              <w:right w:val="single" w:sz="6" w:space="0" w:color="BDC1C4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86480A" w14:textId="77777777" w:rsidR="00123533" w:rsidRPr="00123533" w:rsidRDefault="00123533" w:rsidP="00123533">
            <w:pPr>
              <w:spacing w:after="240"/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</w:pPr>
            <w:r w:rsidRPr="00123533">
              <w:rPr>
                <w:rFonts w:ascii="Segoe UI" w:eastAsia="Times New Roman" w:hAnsi="Segoe UI" w:cs="Segoe UI"/>
                <w:color w:val="000000" w:themeColor="text1"/>
                <w:sz w:val="18"/>
                <w:szCs w:val="18"/>
              </w:rPr>
              <w:t> </w:t>
            </w:r>
          </w:p>
        </w:tc>
      </w:tr>
    </w:tbl>
    <w:p w14:paraId="5BA8BF0A" w14:textId="77777777" w:rsidR="00DE7DEB" w:rsidRDefault="00DE7DEB">
      <w:pPr>
        <w:rPr>
          <w:color w:val="000000" w:themeColor="text1"/>
        </w:rPr>
      </w:pPr>
    </w:p>
    <w:p w14:paraId="73B5CB01" w14:textId="77777777" w:rsidR="00DE7DEB" w:rsidRPr="00DE7DEB" w:rsidRDefault="00DE7DEB" w:rsidP="00DE7DEB"/>
    <w:p w14:paraId="2039E68B" w14:textId="77777777" w:rsidR="00DE7DEB" w:rsidRPr="00DE7DEB" w:rsidRDefault="00DE7DEB" w:rsidP="00DE7DEB"/>
    <w:p w14:paraId="684E1BAA" w14:textId="77777777" w:rsidR="00DE7DEB" w:rsidRPr="00DE7DEB" w:rsidRDefault="00DE7DEB" w:rsidP="00DE7DEB"/>
    <w:p w14:paraId="1788394E" w14:textId="77777777" w:rsidR="00DE7DEB" w:rsidRPr="00DE7DEB" w:rsidRDefault="00DE7DEB" w:rsidP="00DE7DEB"/>
    <w:p w14:paraId="600B1211" w14:textId="77777777" w:rsidR="00DE7DEB" w:rsidRDefault="00DE7DEB" w:rsidP="00DE7DEB"/>
    <w:p w14:paraId="23C100E0" w14:textId="77777777" w:rsidR="00123533" w:rsidRPr="00DE7DEB" w:rsidRDefault="00123533" w:rsidP="00DE7DEB">
      <w:pPr>
        <w:jc w:val="right"/>
      </w:pPr>
    </w:p>
    <w:sectPr w:rsidR="00123533" w:rsidRPr="00DE7DEB" w:rsidSect="00A86F52">
      <w:footerReference w:type="default" r:id="rId8"/>
      <w:pgSz w:w="12240" w:h="15840"/>
      <w:pgMar w:top="720" w:right="720" w:bottom="720" w:left="72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2CCB32" w14:textId="77777777" w:rsidR="00000000" w:rsidRDefault="001F2F05">
      <w:pPr>
        <w:spacing w:after="0"/>
      </w:pPr>
      <w:r>
        <w:separator/>
      </w:r>
    </w:p>
  </w:endnote>
  <w:endnote w:type="continuationSeparator" w:id="0">
    <w:p w14:paraId="0195F8F9" w14:textId="77777777" w:rsidR="00000000" w:rsidRDefault="001F2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2854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3E21A9" w14:textId="4C2B9A48" w:rsidR="00DE7DEB" w:rsidRDefault="00DE7D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F2F0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89E45CE" w14:textId="77777777" w:rsidR="00A86F52" w:rsidRDefault="00A86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E3CFA" w14:textId="77777777" w:rsidR="008D2E3B" w:rsidRDefault="001F2F05">
      <w:r>
        <w:separator/>
      </w:r>
    </w:p>
  </w:footnote>
  <w:footnote w:type="continuationSeparator" w:id="0">
    <w:p w14:paraId="165ECFB9" w14:textId="77777777" w:rsidR="008D2E3B" w:rsidRDefault="001F2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8B47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FB864C"/>
    <w:multiLevelType w:val="multilevel"/>
    <w:tmpl w:val="19AEA0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2550FF"/>
    <w:multiLevelType w:val="multilevel"/>
    <w:tmpl w:val="518CC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3533"/>
    <w:rsid w:val="001F2F05"/>
    <w:rsid w:val="00254849"/>
    <w:rsid w:val="00360DC0"/>
    <w:rsid w:val="004E29B3"/>
    <w:rsid w:val="00590D07"/>
    <w:rsid w:val="005F2B3A"/>
    <w:rsid w:val="00640D47"/>
    <w:rsid w:val="00784D58"/>
    <w:rsid w:val="00826DF3"/>
    <w:rsid w:val="00881BDE"/>
    <w:rsid w:val="008D2E3B"/>
    <w:rsid w:val="008D6863"/>
    <w:rsid w:val="009525AF"/>
    <w:rsid w:val="00A748BA"/>
    <w:rsid w:val="00A86F52"/>
    <w:rsid w:val="00B86B75"/>
    <w:rsid w:val="00BC48D5"/>
    <w:rsid w:val="00C36279"/>
    <w:rsid w:val="00CC4090"/>
    <w:rsid w:val="00DE7D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21D8B38"/>
  <w15:docId w15:val="{5C301E96-4D7F-4B07-AD8A-207670ACC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86F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86F52"/>
  </w:style>
  <w:style w:type="paragraph" w:styleId="Footer">
    <w:name w:val="footer"/>
    <w:basedOn w:val="Normal"/>
    <w:link w:val="FooterChar"/>
    <w:uiPriority w:val="99"/>
    <w:unhideWhenUsed/>
    <w:rsid w:val="00A86F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86F52"/>
  </w:style>
  <w:style w:type="paragraph" w:styleId="BalloonText">
    <w:name w:val="Balloon Text"/>
    <w:basedOn w:val="Normal"/>
    <w:link w:val="BalloonTextChar"/>
    <w:semiHidden/>
    <w:unhideWhenUsed/>
    <w:rsid w:val="00A748B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748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00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62631-98CA-4C61-94FE-5BEA8E8A4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6</Words>
  <Characters>44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out</vt:lpstr>
    </vt:vector>
  </TitlesOfParts>
  <Company/>
  <LinksUpToDate>false</LinksUpToDate>
  <CharactersWithSpaces>5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Quentin Blacklock</dc:creator>
  <cp:lastModifiedBy>Quentin Blacklock</cp:lastModifiedBy>
  <cp:revision>2</cp:revision>
  <cp:lastPrinted>2016-08-07T17:06:00Z</cp:lastPrinted>
  <dcterms:created xsi:type="dcterms:W3CDTF">2016-08-07T17:18:00Z</dcterms:created>
  <dcterms:modified xsi:type="dcterms:W3CDTF">2016-08-07T17:18:00Z</dcterms:modified>
</cp:coreProperties>
</file>